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DE12F" w14:textId="2F82AA9E" w:rsidR="00BF7B71" w:rsidRPr="00006702" w:rsidRDefault="00A845BA" w:rsidP="00A845B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06702">
        <w:rPr>
          <w:rFonts w:ascii="Times New Roman" w:hAnsi="Times New Roman" w:cs="Times New Roman"/>
          <w:b/>
          <w:sz w:val="24"/>
          <w:szCs w:val="24"/>
          <w:u w:val="single"/>
        </w:rPr>
        <w:t xml:space="preserve">SREB </w:t>
      </w:r>
      <w:r w:rsidR="00477FA6">
        <w:rPr>
          <w:rFonts w:ascii="Times New Roman" w:hAnsi="Times New Roman" w:cs="Times New Roman"/>
          <w:b/>
          <w:sz w:val="24"/>
          <w:szCs w:val="24"/>
          <w:u w:val="single"/>
        </w:rPr>
        <w:t>Bob Belle Service</w:t>
      </w:r>
      <w:r w:rsidRPr="00006702">
        <w:rPr>
          <w:rFonts w:ascii="Times New Roman" w:hAnsi="Times New Roman" w:cs="Times New Roman"/>
          <w:b/>
          <w:sz w:val="24"/>
          <w:szCs w:val="24"/>
          <w:u w:val="single"/>
        </w:rPr>
        <w:t xml:space="preserve"> Grant Award</w:t>
      </w:r>
    </w:p>
    <w:p w14:paraId="368492C7" w14:textId="17EC9C28" w:rsidR="00A845BA" w:rsidRPr="00DB5157" w:rsidRDefault="00A845BA" w:rsidP="00A845BA">
      <w:pPr>
        <w:rPr>
          <w:rFonts w:ascii="Times New Roman" w:hAnsi="Times New Roman" w:cs="Times New Roman"/>
        </w:rPr>
      </w:pPr>
      <w:r w:rsidRPr="000A4F8E">
        <w:rPr>
          <w:rFonts w:ascii="Times New Roman" w:hAnsi="Times New Roman" w:cs="Times New Roman"/>
          <w:b/>
        </w:rPr>
        <w:t xml:space="preserve"> </w:t>
      </w:r>
      <w:r w:rsidRPr="000A4F8E">
        <w:rPr>
          <w:rFonts w:ascii="Times New Roman" w:hAnsi="Times New Roman" w:cs="Times New Roman"/>
        </w:rPr>
        <w:t xml:space="preserve">The SREB Doctoral Scholars Program believes in being “more than a check and a handshake.” The </w:t>
      </w:r>
      <w:r w:rsidR="00477FA6">
        <w:rPr>
          <w:rFonts w:ascii="Times New Roman" w:hAnsi="Times New Roman" w:cs="Times New Roman"/>
        </w:rPr>
        <w:t xml:space="preserve">Bob Belle </w:t>
      </w:r>
      <w:r w:rsidRPr="000A4F8E">
        <w:rPr>
          <w:rFonts w:ascii="Times New Roman" w:hAnsi="Times New Roman" w:cs="Times New Roman"/>
        </w:rPr>
        <w:t>Service Grant is another way that the program seeks to empower scholars to make a difference in their communities.</w:t>
      </w:r>
      <w:r w:rsidR="00477FA6">
        <w:rPr>
          <w:rFonts w:ascii="Times New Roman" w:hAnsi="Times New Roman" w:cs="Times New Roman"/>
        </w:rPr>
        <w:t xml:space="preserve"> Up to three service</w:t>
      </w:r>
      <w:r w:rsidRPr="000A4F8E">
        <w:rPr>
          <w:rFonts w:ascii="Times New Roman" w:hAnsi="Times New Roman" w:cs="Times New Roman"/>
        </w:rPr>
        <w:t xml:space="preserve"> grants will be awarded to program graduates that will use the funds to create a project that </w:t>
      </w:r>
      <w:r w:rsidR="00887C36" w:rsidRPr="000A4F8E">
        <w:rPr>
          <w:rFonts w:ascii="Times New Roman" w:hAnsi="Times New Roman" w:cs="Times New Roman"/>
        </w:rPr>
        <w:t>exposes/encourages the next generation o</w:t>
      </w:r>
      <w:r w:rsidR="001B4157">
        <w:rPr>
          <w:rFonts w:ascii="Times New Roman" w:hAnsi="Times New Roman" w:cs="Times New Roman"/>
        </w:rPr>
        <w:t>f</w:t>
      </w:r>
      <w:r w:rsidR="00887C36" w:rsidRPr="000A4F8E">
        <w:rPr>
          <w:rFonts w:ascii="Times New Roman" w:hAnsi="Times New Roman" w:cs="Times New Roman"/>
        </w:rPr>
        <w:t xml:space="preserve"> students to expand their educational horizons.</w:t>
      </w:r>
      <w:r w:rsidR="00477FA6">
        <w:rPr>
          <w:rFonts w:ascii="Times New Roman" w:hAnsi="Times New Roman" w:cs="Times New Roman"/>
        </w:rPr>
        <w:t xml:space="preserve"> The service grant awards range from $1,000-$3,000.</w:t>
      </w:r>
      <w:r w:rsidR="00887C36" w:rsidRPr="000A4F8E">
        <w:rPr>
          <w:rFonts w:ascii="Times New Roman" w:hAnsi="Times New Roman" w:cs="Times New Roman"/>
        </w:rPr>
        <w:t xml:space="preserve"> </w:t>
      </w:r>
      <w:r w:rsidR="00DB5157">
        <w:rPr>
          <w:rFonts w:ascii="Times New Roman" w:hAnsi="Times New Roman" w:cs="Times New Roman"/>
          <w:b/>
        </w:rPr>
        <w:t xml:space="preserve">Deadline to </w:t>
      </w:r>
      <w:proofErr w:type="gramStart"/>
      <w:r w:rsidR="00DB5157">
        <w:rPr>
          <w:rFonts w:ascii="Times New Roman" w:hAnsi="Times New Roman" w:cs="Times New Roman"/>
          <w:b/>
        </w:rPr>
        <w:t>apply:</w:t>
      </w:r>
      <w:proofErr w:type="gramEnd"/>
      <w:r w:rsidR="00DB5157">
        <w:rPr>
          <w:rFonts w:ascii="Times New Roman" w:hAnsi="Times New Roman" w:cs="Times New Roman"/>
          <w:b/>
        </w:rPr>
        <w:t xml:space="preserve"> </w:t>
      </w:r>
      <w:r w:rsidR="00DB5157">
        <w:rPr>
          <w:rFonts w:ascii="Times New Roman" w:hAnsi="Times New Roman" w:cs="Times New Roman"/>
        </w:rPr>
        <w:t xml:space="preserve"> </w:t>
      </w:r>
      <w:r w:rsidR="003634F8">
        <w:rPr>
          <w:rFonts w:ascii="Times New Roman" w:hAnsi="Times New Roman" w:cs="Times New Roman"/>
          <w:b/>
        </w:rPr>
        <w:t>November 15, 2020</w:t>
      </w:r>
    </w:p>
    <w:p w14:paraId="16FFB9CE" w14:textId="77777777" w:rsidR="00887C36" w:rsidRPr="000A4F8E" w:rsidRDefault="00887C36" w:rsidP="00A845BA">
      <w:pPr>
        <w:rPr>
          <w:rFonts w:ascii="Times New Roman" w:hAnsi="Times New Roman" w:cs="Times New Roman"/>
          <w:u w:val="single"/>
        </w:rPr>
      </w:pPr>
      <w:r w:rsidRPr="000A4F8E">
        <w:rPr>
          <w:rFonts w:ascii="Times New Roman" w:hAnsi="Times New Roman" w:cs="Times New Roman"/>
          <w:b/>
          <w:u w:val="single"/>
        </w:rPr>
        <w:t>Grant Guidelines</w:t>
      </w:r>
    </w:p>
    <w:p w14:paraId="6B87E1AF" w14:textId="77777777" w:rsidR="00887C36" w:rsidRPr="000A4F8E" w:rsidRDefault="00887C36" w:rsidP="00887C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A4F8E">
        <w:rPr>
          <w:rFonts w:ascii="Times New Roman" w:hAnsi="Times New Roman" w:cs="Times New Roman"/>
        </w:rPr>
        <w:t>All program graduates are eligible to apply, but</w:t>
      </w:r>
      <w:r w:rsidR="002A3EC1">
        <w:rPr>
          <w:rFonts w:ascii="Times New Roman" w:hAnsi="Times New Roman" w:cs="Times New Roman"/>
        </w:rPr>
        <w:t xml:space="preserve"> winners/awardees</w:t>
      </w:r>
      <w:r w:rsidRPr="000A4F8E">
        <w:rPr>
          <w:rFonts w:ascii="Times New Roman" w:hAnsi="Times New Roman" w:cs="Times New Roman"/>
        </w:rPr>
        <w:t xml:space="preserve"> can only apply for the award once every three years. </w:t>
      </w:r>
    </w:p>
    <w:p w14:paraId="56E9EC36" w14:textId="77777777" w:rsidR="00887C36" w:rsidRPr="000A4F8E" w:rsidRDefault="00887C36" w:rsidP="00887C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A4F8E">
        <w:rPr>
          <w:rFonts w:ascii="Times New Roman" w:hAnsi="Times New Roman" w:cs="Times New Roman"/>
        </w:rPr>
        <w:t xml:space="preserve">The project has to, in some way, encourage students to explore educational opportunities. For example:  supplying lunch to female high school students attending a STEM talk, conducting a FAFSA/college application writing seminar, having college recruiters come and talk to middle/high school students, etc. </w:t>
      </w:r>
    </w:p>
    <w:p w14:paraId="6717B459" w14:textId="77777777" w:rsidR="00887C36" w:rsidRPr="000A4F8E" w:rsidRDefault="00887C36" w:rsidP="00887C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A4F8E">
        <w:rPr>
          <w:rFonts w:ascii="Times New Roman" w:hAnsi="Times New Roman" w:cs="Times New Roman"/>
        </w:rPr>
        <w:t xml:space="preserve">The project can involve K-12 and/or undergraduate college students </w:t>
      </w:r>
    </w:p>
    <w:p w14:paraId="136EA748" w14:textId="77777777" w:rsidR="000A4F8E" w:rsidRPr="000A4F8E" w:rsidRDefault="000A4F8E" w:rsidP="00887C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A4F8E">
        <w:rPr>
          <w:rFonts w:ascii="Times New Roman" w:hAnsi="Times New Roman" w:cs="Times New Roman"/>
        </w:rPr>
        <w:t xml:space="preserve">Projects should start and conclude </w:t>
      </w:r>
      <w:r w:rsidR="00DB5157">
        <w:rPr>
          <w:rFonts w:ascii="Times New Roman" w:hAnsi="Times New Roman" w:cs="Times New Roman"/>
        </w:rPr>
        <w:t>a year from the award notification date</w:t>
      </w:r>
    </w:p>
    <w:p w14:paraId="17142CAE" w14:textId="06C2FEA6" w:rsidR="00887C36" w:rsidRPr="000A4F8E" w:rsidRDefault="00A80CE4" w:rsidP="00887C36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Bob Belle Service</w:t>
      </w:r>
      <w:r w:rsidR="00887C36" w:rsidRPr="000A4F8E">
        <w:rPr>
          <w:rFonts w:ascii="Times New Roman" w:hAnsi="Times New Roman" w:cs="Times New Roman"/>
          <w:b/>
          <w:u w:val="single"/>
        </w:rPr>
        <w:t xml:space="preserve"> Grant Proposal Guidelines</w:t>
      </w:r>
    </w:p>
    <w:p w14:paraId="7C02D989" w14:textId="77777777" w:rsidR="00887C36" w:rsidRPr="00FA3EEE" w:rsidRDefault="00887C36" w:rsidP="00887C3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0A4F8E">
        <w:rPr>
          <w:rFonts w:ascii="Times New Roman" w:hAnsi="Times New Roman" w:cs="Times New Roman"/>
        </w:rPr>
        <w:t xml:space="preserve">The proposal should be </w:t>
      </w:r>
      <w:r w:rsidR="00E429F6">
        <w:rPr>
          <w:rFonts w:ascii="Times New Roman" w:hAnsi="Times New Roman" w:cs="Times New Roman"/>
        </w:rPr>
        <w:t xml:space="preserve">no more than </w:t>
      </w:r>
      <w:r w:rsidRPr="000A4F8E">
        <w:rPr>
          <w:rFonts w:ascii="Times New Roman" w:hAnsi="Times New Roman" w:cs="Times New Roman"/>
        </w:rPr>
        <w:t>2 pages, single spaced, Times New Roman, 12 point font</w:t>
      </w:r>
    </w:p>
    <w:p w14:paraId="1460642B" w14:textId="77777777" w:rsidR="00FA3EEE" w:rsidRPr="00E429F6" w:rsidRDefault="00FA3EEE" w:rsidP="00887C3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The coversheet is not included in the 2 pages, and should be the first page of the document.</w:t>
      </w:r>
    </w:p>
    <w:p w14:paraId="50EF81CA" w14:textId="77777777" w:rsidR="00E429F6" w:rsidRPr="000A4F8E" w:rsidRDefault="00E429F6" w:rsidP="00887C3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Use the budget template provided</w:t>
      </w:r>
    </w:p>
    <w:p w14:paraId="0F52F6C1" w14:textId="77777777" w:rsidR="00887C36" w:rsidRPr="000A4F8E" w:rsidRDefault="006466D0" w:rsidP="00887C3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0A4F8E">
        <w:rPr>
          <w:rFonts w:ascii="Times New Roman" w:hAnsi="Times New Roman" w:cs="Times New Roman"/>
        </w:rPr>
        <w:t>Includes</w:t>
      </w:r>
    </w:p>
    <w:p w14:paraId="7CD111D1" w14:textId="77777777" w:rsidR="006466D0" w:rsidRPr="000A4F8E" w:rsidRDefault="006466D0" w:rsidP="006466D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</w:rPr>
      </w:pPr>
      <w:r w:rsidRPr="000A4F8E">
        <w:rPr>
          <w:rFonts w:ascii="Times New Roman" w:hAnsi="Times New Roman" w:cs="Times New Roman"/>
        </w:rPr>
        <w:t>Service Project Name (should incorporate the subject matter of what/who the graduate will be working with)</w:t>
      </w:r>
    </w:p>
    <w:p w14:paraId="7BA5789B" w14:textId="77777777" w:rsidR="006466D0" w:rsidRPr="000A4F8E" w:rsidRDefault="006466D0" w:rsidP="006466D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</w:rPr>
      </w:pPr>
      <w:r w:rsidRPr="000A4F8E">
        <w:rPr>
          <w:rFonts w:ascii="Times New Roman" w:hAnsi="Times New Roman" w:cs="Times New Roman"/>
        </w:rPr>
        <w:t xml:space="preserve">Service Project Timeframe/dates (including any preparation time) </w:t>
      </w:r>
    </w:p>
    <w:p w14:paraId="1610D1EA" w14:textId="77777777" w:rsidR="006466D0" w:rsidRPr="000A4F8E" w:rsidRDefault="006466D0" w:rsidP="006466D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</w:rPr>
      </w:pPr>
      <w:r w:rsidRPr="000A4F8E">
        <w:rPr>
          <w:rFonts w:ascii="Times New Roman" w:hAnsi="Times New Roman" w:cs="Times New Roman"/>
        </w:rPr>
        <w:t xml:space="preserve">Service Project Description </w:t>
      </w:r>
    </w:p>
    <w:p w14:paraId="1E51BE60" w14:textId="77777777" w:rsidR="006466D0" w:rsidRPr="000A4F8E" w:rsidRDefault="006466D0" w:rsidP="006466D0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</w:rPr>
      </w:pPr>
      <w:r w:rsidRPr="000A4F8E">
        <w:rPr>
          <w:rFonts w:ascii="Times New Roman" w:hAnsi="Times New Roman" w:cs="Times New Roman"/>
        </w:rPr>
        <w:t>Clearly stated goals and/or objectives</w:t>
      </w:r>
    </w:p>
    <w:p w14:paraId="41011D7A" w14:textId="77777777" w:rsidR="006466D0" w:rsidRPr="000A4F8E" w:rsidRDefault="006466D0" w:rsidP="006466D0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</w:rPr>
      </w:pPr>
      <w:r w:rsidRPr="000A4F8E">
        <w:rPr>
          <w:rFonts w:ascii="Times New Roman" w:hAnsi="Times New Roman" w:cs="Times New Roman"/>
        </w:rPr>
        <w:t xml:space="preserve">Location </w:t>
      </w:r>
    </w:p>
    <w:p w14:paraId="62D4986D" w14:textId="77777777" w:rsidR="006466D0" w:rsidRPr="000A4F8E" w:rsidRDefault="006466D0" w:rsidP="006466D0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</w:rPr>
      </w:pPr>
      <w:r w:rsidRPr="000A4F8E">
        <w:rPr>
          <w:rFonts w:ascii="Times New Roman" w:hAnsi="Times New Roman" w:cs="Times New Roman"/>
        </w:rPr>
        <w:t>Information on who the graduate will be serving</w:t>
      </w:r>
    </w:p>
    <w:p w14:paraId="10E875E7" w14:textId="77777777" w:rsidR="006466D0" w:rsidRPr="000A4F8E" w:rsidRDefault="006466D0" w:rsidP="006466D0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</w:rPr>
      </w:pPr>
      <w:r w:rsidRPr="000A4F8E">
        <w:rPr>
          <w:rFonts w:ascii="Times New Roman" w:hAnsi="Times New Roman" w:cs="Times New Roman"/>
        </w:rPr>
        <w:t xml:space="preserve">Projected amount of those that will be served </w:t>
      </w:r>
    </w:p>
    <w:p w14:paraId="40FFCC66" w14:textId="77777777" w:rsidR="006466D0" w:rsidRPr="000A4F8E" w:rsidRDefault="006466D0" w:rsidP="006466D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</w:rPr>
      </w:pPr>
      <w:r w:rsidRPr="000A4F8E">
        <w:rPr>
          <w:rFonts w:ascii="Times New Roman" w:hAnsi="Times New Roman" w:cs="Times New Roman"/>
        </w:rPr>
        <w:t>Service Project Budget (including allocation of $1,000 DSA service grant, if awarded)</w:t>
      </w:r>
    </w:p>
    <w:p w14:paraId="305148B6" w14:textId="77777777" w:rsidR="000A4F8E" w:rsidRPr="000A4F8E" w:rsidRDefault="000A4F8E" w:rsidP="006466D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</w:rPr>
      </w:pPr>
      <w:r w:rsidRPr="000A4F8E">
        <w:rPr>
          <w:rFonts w:ascii="Times New Roman" w:hAnsi="Times New Roman" w:cs="Times New Roman"/>
        </w:rPr>
        <w:t>Service Project Evaluation criteria</w:t>
      </w:r>
    </w:p>
    <w:p w14:paraId="395F37EC" w14:textId="77777777" w:rsidR="000A4F8E" w:rsidRPr="000A4F8E" w:rsidRDefault="000A4F8E" w:rsidP="000A4F8E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</w:rPr>
      </w:pPr>
      <w:r w:rsidRPr="000A4F8E">
        <w:rPr>
          <w:rFonts w:ascii="Times New Roman" w:hAnsi="Times New Roman" w:cs="Times New Roman"/>
        </w:rPr>
        <w:t>Information on they will evaluate program outcomes/outputs</w:t>
      </w:r>
    </w:p>
    <w:p w14:paraId="14F12F5B" w14:textId="77777777" w:rsidR="000A4F8E" w:rsidRPr="000A4F8E" w:rsidRDefault="000A4F8E" w:rsidP="000A4F8E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</w:rPr>
      </w:pPr>
      <w:r w:rsidRPr="000A4F8E">
        <w:rPr>
          <w:rFonts w:ascii="Times New Roman" w:hAnsi="Times New Roman" w:cs="Times New Roman"/>
        </w:rPr>
        <w:t>Details on the intended impact of the project</w:t>
      </w:r>
    </w:p>
    <w:p w14:paraId="03B268A4" w14:textId="4D4FE42B" w:rsidR="000A4F8E" w:rsidRPr="000A4F8E" w:rsidRDefault="00A80CE4" w:rsidP="000A4F8E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Bob Belle</w:t>
      </w:r>
      <w:r w:rsidR="000A4F8E" w:rsidRPr="000A4F8E">
        <w:rPr>
          <w:rFonts w:ascii="Times New Roman" w:hAnsi="Times New Roman" w:cs="Times New Roman"/>
          <w:b/>
          <w:u w:val="single"/>
        </w:rPr>
        <w:t xml:space="preserve"> Service Grant Report Guidelines</w:t>
      </w:r>
    </w:p>
    <w:p w14:paraId="6E64FFFE" w14:textId="77777777" w:rsidR="000A4F8E" w:rsidRPr="000A4F8E" w:rsidRDefault="000A4F8E" w:rsidP="000A4F8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0A4F8E">
        <w:rPr>
          <w:rFonts w:ascii="Times New Roman" w:hAnsi="Times New Roman" w:cs="Times New Roman"/>
        </w:rPr>
        <w:t xml:space="preserve">Awardees are required to submit a half-page and singled spaced six month report on general progress (preparation completed, meetings conducted, etc.) toward the execution of the project. </w:t>
      </w:r>
    </w:p>
    <w:p w14:paraId="33BD97C1" w14:textId="77777777" w:rsidR="000A4F8E" w:rsidRPr="000A4F8E" w:rsidRDefault="00FA3EEE" w:rsidP="000A4F8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A final grant report will be due a year from the award date. </w:t>
      </w:r>
      <w:r w:rsidR="000A4F8E" w:rsidRPr="000A4F8E">
        <w:rPr>
          <w:rFonts w:ascii="Times New Roman" w:hAnsi="Times New Roman" w:cs="Times New Roman"/>
        </w:rPr>
        <w:t xml:space="preserve">This report will </w:t>
      </w:r>
      <w:r>
        <w:rPr>
          <w:rFonts w:ascii="Times New Roman" w:hAnsi="Times New Roman" w:cs="Times New Roman"/>
        </w:rPr>
        <w:t>be:</w:t>
      </w:r>
    </w:p>
    <w:p w14:paraId="0B7390EC" w14:textId="77777777" w:rsidR="000A4F8E" w:rsidRPr="000A4F8E" w:rsidRDefault="000A4F8E" w:rsidP="000A4F8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</w:rPr>
      </w:pPr>
      <w:r w:rsidRPr="000A4F8E">
        <w:rPr>
          <w:rFonts w:ascii="Times New Roman" w:hAnsi="Times New Roman" w:cs="Times New Roman"/>
        </w:rPr>
        <w:t>2 pages, singled space</w:t>
      </w:r>
    </w:p>
    <w:p w14:paraId="6B8B5DFC" w14:textId="77777777" w:rsidR="000A4F8E" w:rsidRPr="000E6633" w:rsidRDefault="000A4F8E" w:rsidP="000A4F8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</w:rPr>
      </w:pPr>
      <w:r w:rsidRPr="000A4F8E">
        <w:rPr>
          <w:rFonts w:ascii="Times New Roman" w:hAnsi="Times New Roman" w:cs="Times New Roman"/>
        </w:rPr>
        <w:t xml:space="preserve">Report the outcomes of the project including: objectives, activities, evaluation outcomes/outputs and total expenditures.  </w:t>
      </w:r>
    </w:p>
    <w:p w14:paraId="5CA18BD9" w14:textId="0F439A61" w:rsidR="000E6633" w:rsidRPr="000E6633" w:rsidRDefault="000E6633" w:rsidP="000E663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</w:p>
    <w:p w14:paraId="3C7EF50D" w14:textId="77777777" w:rsidR="00A845BA" w:rsidRPr="00A845BA" w:rsidRDefault="00A845BA" w:rsidP="00A845BA"/>
    <w:sectPr w:rsidR="00A845BA" w:rsidRPr="00A845BA" w:rsidSect="008F126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C3EF9"/>
    <w:multiLevelType w:val="hybridMultilevel"/>
    <w:tmpl w:val="3C7CC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00CA7"/>
    <w:multiLevelType w:val="hybridMultilevel"/>
    <w:tmpl w:val="1AB4B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843A05"/>
    <w:multiLevelType w:val="hybridMultilevel"/>
    <w:tmpl w:val="2452C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LY0sDC2sLQwNDdT0lEKTi0uzszPAykwrgUASouY2SwAAAA="/>
  </w:docVars>
  <w:rsids>
    <w:rsidRoot w:val="00A845BA"/>
    <w:rsid w:val="00006702"/>
    <w:rsid w:val="00080D0F"/>
    <w:rsid w:val="000A4F8E"/>
    <w:rsid w:val="000D394E"/>
    <w:rsid w:val="000E6633"/>
    <w:rsid w:val="00177960"/>
    <w:rsid w:val="001B4157"/>
    <w:rsid w:val="002A3EC1"/>
    <w:rsid w:val="003634F8"/>
    <w:rsid w:val="00477FA6"/>
    <w:rsid w:val="004814DB"/>
    <w:rsid w:val="004E4546"/>
    <w:rsid w:val="005E6598"/>
    <w:rsid w:val="006466D0"/>
    <w:rsid w:val="006B4A8E"/>
    <w:rsid w:val="006D1DFE"/>
    <w:rsid w:val="007A59E9"/>
    <w:rsid w:val="00817FA8"/>
    <w:rsid w:val="00887C36"/>
    <w:rsid w:val="008F126E"/>
    <w:rsid w:val="00A80CE4"/>
    <w:rsid w:val="00A845BA"/>
    <w:rsid w:val="00D37DC8"/>
    <w:rsid w:val="00DB5157"/>
    <w:rsid w:val="00E429F6"/>
    <w:rsid w:val="00FA3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DA2CF"/>
  <w15:docId w15:val="{DD7BB725-2C74-4F8A-BC53-86257690D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6B4A8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theme="majorBidi"/>
      <w:sz w:val="28"/>
      <w:szCs w:val="24"/>
    </w:rPr>
  </w:style>
  <w:style w:type="paragraph" w:styleId="ListParagraph">
    <w:name w:val="List Paragraph"/>
    <w:basedOn w:val="Normal"/>
    <w:uiPriority w:val="34"/>
    <w:qFormat/>
    <w:rsid w:val="00887C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663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12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2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ell Turner</dc:creator>
  <cp:lastModifiedBy>Monique Waddell</cp:lastModifiedBy>
  <cp:revision>3</cp:revision>
  <cp:lastPrinted>2020-11-17T21:00:00Z</cp:lastPrinted>
  <dcterms:created xsi:type="dcterms:W3CDTF">2020-11-17T21:00:00Z</dcterms:created>
  <dcterms:modified xsi:type="dcterms:W3CDTF">2020-11-17T21:02:00Z</dcterms:modified>
</cp:coreProperties>
</file>